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4" w14:textId="77777777" w:rsidR="006628DD" w:rsidRDefault="00E04498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  <w:bookmarkStart w:id="0" w:name="_GoBack"/>
      <w:bookmarkEnd w:id="0"/>
      <w:r>
        <w:rPr>
          <w:rFonts w:ascii="Hind Siliguri" w:eastAsia="Hind Siliguri" w:hAnsi="Hind Siliguri" w:cs="Hind Siliguri"/>
          <w:color w:val="2C2F34"/>
        </w:rPr>
        <w:t>তারিখ</w:t>
      </w:r>
      <w:r>
        <w:rPr>
          <w:rFonts w:ascii="Hind Siliguri" w:eastAsia="Hind Siliguri" w:hAnsi="Hind Siliguri" w:cs="Hind Siliguri"/>
          <w:color w:val="2C2F34"/>
        </w:rPr>
        <w:t>-</w:t>
      </w:r>
      <w:r>
        <w:rPr>
          <w:rFonts w:ascii="Hind Siliguri" w:eastAsia="Hind Siliguri" w:hAnsi="Hind Siliguri" w:cs="Hind Siliguri"/>
          <w:color w:val="2C2F34"/>
        </w:rPr>
        <w:t>১১</w:t>
      </w:r>
      <w:r>
        <w:rPr>
          <w:rFonts w:ascii="Hind Siliguri" w:eastAsia="Hind Siliguri" w:hAnsi="Hind Siliguri" w:cs="Hind Siliguri"/>
          <w:color w:val="2C2F34"/>
        </w:rPr>
        <w:t>/</w:t>
      </w:r>
      <w:r>
        <w:rPr>
          <w:rFonts w:ascii="Hind Siliguri" w:eastAsia="Hind Siliguri" w:hAnsi="Hind Siliguri" w:cs="Hind Siliguri"/>
          <w:color w:val="2C2F34"/>
        </w:rPr>
        <w:t>১১</w:t>
      </w:r>
      <w:r>
        <w:rPr>
          <w:rFonts w:ascii="Hind Siliguri" w:eastAsia="Hind Siliguri" w:hAnsi="Hind Siliguri" w:cs="Hind Siliguri"/>
          <w:color w:val="2C2F34"/>
        </w:rPr>
        <w:t>/</w:t>
      </w:r>
      <w:r>
        <w:rPr>
          <w:rFonts w:ascii="Hind Siliguri" w:eastAsia="Hind Siliguri" w:hAnsi="Hind Siliguri" w:cs="Hind Siliguri"/>
          <w:color w:val="2C2F34"/>
        </w:rPr>
        <w:t>২০২১</w:t>
      </w:r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খ্রিঃ</w:t>
      </w:r>
      <w:proofErr w:type="spellEnd"/>
    </w:p>
    <w:p w14:paraId="00000005" w14:textId="77777777" w:rsidR="006628DD" w:rsidRDefault="00E04498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  <w:proofErr w:type="spellStart"/>
      <w:r>
        <w:rPr>
          <w:rFonts w:ascii="Hind Siliguri" w:eastAsia="Hind Siliguri" w:hAnsi="Hind Siliguri" w:cs="Hind Siliguri"/>
          <w:color w:val="2C2F34"/>
        </w:rPr>
        <w:t>বরাবর</w:t>
      </w:r>
      <w:proofErr w:type="spellEnd"/>
    </w:p>
    <w:p w14:paraId="00000006" w14:textId="77777777" w:rsidR="006628DD" w:rsidRDefault="00E04498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  <w:proofErr w:type="spellStart"/>
      <w:r>
        <w:rPr>
          <w:rFonts w:ascii="Hind Siliguri" w:eastAsia="Hind Siliguri" w:hAnsi="Hind Siliguri" w:cs="Hind Siliguri"/>
          <w:color w:val="2C2F34"/>
        </w:rPr>
        <w:t>প্রধান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শিক্ষক</w:t>
      </w:r>
      <w:proofErr w:type="spellEnd"/>
    </w:p>
    <w:p w14:paraId="00000007" w14:textId="77777777" w:rsidR="006628DD" w:rsidRDefault="00E04498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  <w:r>
        <w:rPr>
          <w:rFonts w:ascii="Hind Siliguri" w:eastAsia="Hind Siliguri" w:hAnsi="Hind Siliguri" w:cs="Hind Siliguri"/>
          <w:color w:val="2C2F34"/>
        </w:rPr>
        <w:t xml:space="preserve">………… </w:t>
      </w:r>
      <w:proofErr w:type="spellStart"/>
      <w:r>
        <w:rPr>
          <w:rFonts w:ascii="Hind Siliguri" w:eastAsia="Hind Siliguri" w:hAnsi="Hind Siliguri" w:cs="Hind Siliguri"/>
          <w:color w:val="2C2F34"/>
        </w:rPr>
        <w:t>উচ্চ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বিদ্যালয়</w:t>
      </w:r>
      <w:proofErr w:type="spellEnd"/>
    </w:p>
    <w:p w14:paraId="00000008" w14:textId="77777777" w:rsidR="006628DD" w:rsidRDefault="00E04498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  <w:proofErr w:type="spellStart"/>
      <w:r>
        <w:rPr>
          <w:rFonts w:ascii="Hind Siliguri" w:eastAsia="Hind Siliguri" w:hAnsi="Hind Siliguri" w:cs="Hind Siliguri"/>
          <w:color w:val="2C2F34"/>
        </w:rPr>
        <w:t>বিয়ানীবাজার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, </w:t>
      </w:r>
      <w:proofErr w:type="spellStart"/>
      <w:r>
        <w:rPr>
          <w:rFonts w:ascii="Hind Siliguri" w:eastAsia="Hind Siliguri" w:hAnsi="Hind Siliguri" w:cs="Hind Siliguri"/>
          <w:color w:val="2C2F34"/>
        </w:rPr>
        <w:t>সিলেট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r>
        <w:rPr>
          <w:rFonts w:ascii="Hind Siliguri" w:eastAsia="Hind Siliguri" w:hAnsi="Hind Siliguri" w:cs="Hind Siliguri"/>
          <w:color w:val="2C2F34"/>
        </w:rPr>
        <w:t>।</w:t>
      </w:r>
    </w:p>
    <w:p w14:paraId="00000009" w14:textId="77777777" w:rsidR="006628DD" w:rsidRDefault="006628DD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</w:p>
    <w:p w14:paraId="0000000A" w14:textId="77777777" w:rsidR="006628DD" w:rsidRDefault="00E04498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  <w:proofErr w:type="spellStart"/>
      <w:r>
        <w:rPr>
          <w:rFonts w:ascii="Hind Siliguri" w:eastAsia="Hind Siliguri" w:hAnsi="Hind Siliguri" w:cs="Hind Siliguri"/>
          <w:color w:val="2C2F34"/>
        </w:rPr>
        <w:t>বিষয়ঃ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অনুপস্থিতির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জন্য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ছুটির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আবেদন</w:t>
      </w:r>
      <w:proofErr w:type="spellEnd"/>
      <w:r>
        <w:rPr>
          <w:rFonts w:ascii="Hind Siliguri" w:eastAsia="Hind Siliguri" w:hAnsi="Hind Siliguri" w:cs="Hind Siliguri"/>
          <w:color w:val="2C2F34"/>
        </w:rPr>
        <w:t>।</w:t>
      </w:r>
    </w:p>
    <w:p w14:paraId="0000000B" w14:textId="77777777" w:rsidR="006628DD" w:rsidRDefault="006628DD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</w:p>
    <w:p w14:paraId="0000000C" w14:textId="77777777" w:rsidR="006628DD" w:rsidRDefault="00E04498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  <w:proofErr w:type="spellStart"/>
      <w:r>
        <w:rPr>
          <w:rFonts w:ascii="Hind Siliguri" w:eastAsia="Hind Siliguri" w:hAnsi="Hind Siliguri" w:cs="Hind Siliguri"/>
          <w:color w:val="2C2F34"/>
        </w:rPr>
        <w:t>জনাব</w:t>
      </w:r>
      <w:proofErr w:type="spellEnd"/>
    </w:p>
    <w:p w14:paraId="0000000D" w14:textId="77777777" w:rsidR="006628DD" w:rsidRDefault="00E04498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  <w:proofErr w:type="spellStart"/>
      <w:r>
        <w:rPr>
          <w:rFonts w:ascii="Hind Siliguri" w:eastAsia="Hind Siliguri" w:hAnsi="Hind Siliguri" w:cs="Hind Siliguri"/>
          <w:color w:val="2C2F34"/>
        </w:rPr>
        <w:t>সবিনয়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নিবেদন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এই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যে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, ………., </w:t>
      </w:r>
      <w:proofErr w:type="spellStart"/>
      <w:r>
        <w:rPr>
          <w:rFonts w:ascii="Hind Siliguri" w:eastAsia="Hind Siliguri" w:hAnsi="Hind Siliguri" w:cs="Hind Siliguri"/>
          <w:color w:val="2C2F34"/>
        </w:rPr>
        <w:t>আপনার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বিদ্যালয়ের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…… </w:t>
      </w:r>
      <w:proofErr w:type="spellStart"/>
      <w:r>
        <w:rPr>
          <w:rFonts w:ascii="Hind Siliguri" w:eastAsia="Hind Siliguri" w:hAnsi="Hind Siliguri" w:cs="Hind Siliguri"/>
          <w:color w:val="2C2F34"/>
        </w:rPr>
        <w:t>শ্রেণির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একজন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নিয়মিত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ছাত্র</w:t>
      </w:r>
      <w:proofErr w:type="spellEnd"/>
      <w:r>
        <w:rPr>
          <w:rFonts w:ascii="Hind Siliguri" w:eastAsia="Hind Siliguri" w:hAnsi="Hind Siliguri" w:cs="Hind Siliguri"/>
          <w:color w:val="2C2F34"/>
        </w:rPr>
        <w:t>।</w:t>
      </w:r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শারিরীক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অসুস্থতার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কারনে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আমি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গত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r>
        <w:rPr>
          <w:rFonts w:ascii="Hind Siliguri" w:eastAsia="Hind Siliguri" w:hAnsi="Hind Siliguri" w:cs="Hind Siliguri"/>
          <w:color w:val="2C2F34"/>
        </w:rPr>
        <w:t>০৭</w:t>
      </w:r>
      <w:r>
        <w:rPr>
          <w:rFonts w:ascii="Hind Siliguri" w:eastAsia="Hind Siliguri" w:hAnsi="Hind Siliguri" w:cs="Hind Siliguri"/>
          <w:color w:val="2C2F34"/>
        </w:rPr>
        <w:t>/</w:t>
      </w:r>
      <w:r>
        <w:rPr>
          <w:rFonts w:ascii="Hind Siliguri" w:eastAsia="Hind Siliguri" w:hAnsi="Hind Siliguri" w:cs="Hind Siliguri"/>
          <w:color w:val="2C2F34"/>
        </w:rPr>
        <w:t>১১</w:t>
      </w:r>
      <w:r>
        <w:rPr>
          <w:rFonts w:ascii="Hind Siliguri" w:eastAsia="Hind Siliguri" w:hAnsi="Hind Siliguri" w:cs="Hind Siliguri"/>
          <w:color w:val="2C2F34"/>
        </w:rPr>
        <w:t>/</w:t>
      </w:r>
      <w:r>
        <w:rPr>
          <w:rFonts w:ascii="Hind Siliguri" w:eastAsia="Hind Siliguri" w:hAnsi="Hind Siliguri" w:cs="Hind Siliguri"/>
          <w:color w:val="2C2F34"/>
        </w:rPr>
        <w:t>২০২১</w:t>
      </w:r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খ্রিঃ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হতে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r>
        <w:rPr>
          <w:rFonts w:ascii="Hind Siliguri" w:eastAsia="Hind Siliguri" w:hAnsi="Hind Siliguri" w:cs="Hind Siliguri"/>
          <w:color w:val="2C2F34"/>
        </w:rPr>
        <w:t>১০</w:t>
      </w:r>
      <w:r>
        <w:rPr>
          <w:rFonts w:ascii="Hind Siliguri" w:eastAsia="Hind Siliguri" w:hAnsi="Hind Siliguri" w:cs="Hind Siliguri"/>
          <w:color w:val="2C2F34"/>
        </w:rPr>
        <w:t>/</w:t>
      </w:r>
      <w:r>
        <w:rPr>
          <w:rFonts w:ascii="Hind Siliguri" w:eastAsia="Hind Siliguri" w:hAnsi="Hind Siliguri" w:cs="Hind Siliguri"/>
          <w:color w:val="2C2F34"/>
        </w:rPr>
        <w:t>১১</w:t>
      </w:r>
      <w:r>
        <w:rPr>
          <w:rFonts w:ascii="Hind Siliguri" w:eastAsia="Hind Siliguri" w:hAnsi="Hind Siliguri" w:cs="Hind Siliguri"/>
          <w:color w:val="2C2F34"/>
        </w:rPr>
        <w:t>/</w:t>
      </w:r>
      <w:r>
        <w:rPr>
          <w:rFonts w:ascii="Hind Siliguri" w:eastAsia="Hind Siliguri" w:hAnsi="Hind Siliguri" w:cs="Hind Siliguri"/>
          <w:color w:val="2C2F34"/>
        </w:rPr>
        <w:t>২০২১</w:t>
      </w:r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খ্রিঃ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তারিখ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পর্যন্ত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মোট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r>
        <w:rPr>
          <w:rFonts w:ascii="Hind Siliguri" w:eastAsia="Hind Siliguri" w:hAnsi="Hind Siliguri" w:cs="Hind Siliguri"/>
          <w:color w:val="2C2F34"/>
        </w:rPr>
        <w:t>০৪</w:t>
      </w:r>
      <w:r>
        <w:rPr>
          <w:rFonts w:ascii="Hind Siliguri" w:eastAsia="Hind Siliguri" w:hAnsi="Hind Siliguri" w:cs="Hind Siliguri"/>
          <w:color w:val="2C2F34"/>
        </w:rPr>
        <w:t xml:space="preserve"> (</w:t>
      </w:r>
      <w:proofErr w:type="spellStart"/>
      <w:r>
        <w:rPr>
          <w:rFonts w:ascii="Hind Siliguri" w:eastAsia="Hind Siliguri" w:hAnsi="Hind Siliguri" w:cs="Hind Siliguri"/>
          <w:color w:val="2C2F34"/>
        </w:rPr>
        <w:t>চার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) </w:t>
      </w:r>
      <w:proofErr w:type="spellStart"/>
      <w:r>
        <w:rPr>
          <w:rFonts w:ascii="Hind Siliguri" w:eastAsia="Hind Siliguri" w:hAnsi="Hind Siliguri" w:cs="Hind Siliguri"/>
          <w:color w:val="2C2F34"/>
        </w:rPr>
        <w:t>দিন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বিদ্যালয়ে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উপস্থিত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হতে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পারিনি</w:t>
      </w:r>
      <w:proofErr w:type="spellEnd"/>
      <w:r>
        <w:rPr>
          <w:rFonts w:ascii="Hind Siliguri" w:eastAsia="Hind Siliguri" w:hAnsi="Hind Siliguri" w:cs="Hind Siliguri"/>
          <w:color w:val="2C2F34"/>
        </w:rPr>
        <w:t>।</w:t>
      </w:r>
    </w:p>
    <w:p w14:paraId="0000000E" w14:textId="77777777" w:rsidR="006628DD" w:rsidRDefault="006628DD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</w:p>
    <w:p w14:paraId="0000000F" w14:textId="77777777" w:rsidR="006628DD" w:rsidRDefault="00E04498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  <w:proofErr w:type="spellStart"/>
      <w:r>
        <w:rPr>
          <w:rFonts w:ascii="Hind Siliguri" w:eastAsia="Hind Siliguri" w:hAnsi="Hind Siliguri" w:cs="Hind Siliguri"/>
          <w:color w:val="2C2F34"/>
        </w:rPr>
        <w:t>অতএব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, </w:t>
      </w:r>
      <w:proofErr w:type="spellStart"/>
      <w:r>
        <w:rPr>
          <w:rFonts w:ascii="Hind Siliguri" w:eastAsia="Hind Siliguri" w:hAnsi="Hind Siliguri" w:cs="Hind Siliguri"/>
          <w:color w:val="2C2F34"/>
        </w:rPr>
        <w:t>মহোদয়ের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নিকট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আকুল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আবেদন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এই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যে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, </w:t>
      </w:r>
      <w:proofErr w:type="spellStart"/>
      <w:r>
        <w:rPr>
          <w:rFonts w:ascii="Hind Siliguri" w:eastAsia="Hind Siliguri" w:hAnsi="Hind Siliguri" w:cs="Hind Siliguri"/>
          <w:color w:val="2C2F34"/>
        </w:rPr>
        <w:t>আমার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অসুস্থতার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বিষয়টি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মানবিক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বিবেচনা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করে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আমাকে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r>
        <w:rPr>
          <w:rFonts w:ascii="Hind Siliguri" w:eastAsia="Hind Siliguri" w:hAnsi="Hind Siliguri" w:cs="Hind Siliguri"/>
          <w:color w:val="2C2F34"/>
        </w:rPr>
        <w:t>০৪</w:t>
      </w:r>
      <w:r>
        <w:rPr>
          <w:rFonts w:ascii="Hind Siliguri" w:eastAsia="Hind Siliguri" w:hAnsi="Hind Siliguri" w:cs="Hind Siliguri"/>
          <w:color w:val="2C2F34"/>
        </w:rPr>
        <w:t xml:space="preserve"> (</w:t>
      </w:r>
      <w:proofErr w:type="spellStart"/>
      <w:r>
        <w:rPr>
          <w:rFonts w:ascii="Hind Siliguri" w:eastAsia="Hind Siliguri" w:hAnsi="Hind Siliguri" w:cs="Hind Siliguri"/>
          <w:color w:val="2C2F34"/>
        </w:rPr>
        <w:t>চার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) </w:t>
      </w:r>
      <w:proofErr w:type="spellStart"/>
      <w:r>
        <w:rPr>
          <w:rFonts w:ascii="Hind Siliguri" w:eastAsia="Hind Siliguri" w:hAnsi="Hind Siliguri" w:cs="Hind Siliguri"/>
          <w:color w:val="2C2F34"/>
        </w:rPr>
        <w:t>দিনের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ছুটি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দানে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বাধিত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করবেন</w:t>
      </w:r>
      <w:proofErr w:type="spellEnd"/>
      <w:r>
        <w:rPr>
          <w:rFonts w:ascii="Hind Siliguri" w:eastAsia="Hind Siliguri" w:hAnsi="Hind Siliguri" w:cs="Hind Siliguri"/>
          <w:color w:val="2C2F34"/>
        </w:rPr>
        <w:t>।</w:t>
      </w:r>
    </w:p>
    <w:p w14:paraId="00000010" w14:textId="77777777" w:rsidR="006628DD" w:rsidRDefault="006628DD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</w:p>
    <w:p w14:paraId="00000011" w14:textId="77777777" w:rsidR="006628DD" w:rsidRDefault="00E04498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  <w:proofErr w:type="spellStart"/>
      <w:r>
        <w:rPr>
          <w:rFonts w:ascii="Hind Siliguri" w:eastAsia="Hind Siliguri" w:hAnsi="Hind Siliguri" w:cs="Hind Siliguri"/>
          <w:color w:val="2C2F34"/>
        </w:rPr>
        <w:t>বিনীত</w:t>
      </w:r>
      <w:proofErr w:type="spellEnd"/>
    </w:p>
    <w:p w14:paraId="00000012" w14:textId="77777777" w:rsidR="006628DD" w:rsidRDefault="00E04498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  <w:proofErr w:type="spellStart"/>
      <w:r>
        <w:rPr>
          <w:rFonts w:ascii="Hind Siliguri" w:eastAsia="Hind Siliguri" w:hAnsi="Hind Siliguri" w:cs="Hind Siliguri"/>
          <w:color w:val="2C2F34"/>
        </w:rPr>
        <w:t>আপনার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একান্ত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বাধ্যগত</w:t>
      </w:r>
      <w:proofErr w:type="spellEnd"/>
    </w:p>
    <w:p w14:paraId="00000013" w14:textId="02243596" w:rsidR="006628DD" w:rsidRDefault="00E04498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  <w:proofErr w:type="spellStart"/>
      <w:r>
        <w:rPr>
          <w:rFonts w:ascii="Hind Siliguri" w:eastAsia="Hind Siliguri" w:hAnsi="Hind Siliguri" w:cs="Hind Siliguri"/>
          <w:color w:val="2C2F34"/>
        </w:rPr>
        <w:t>নাম</w:t>
      </w:r>
      <w:proofErr w:type="spellEnd"/>
      <w:r>
        <w:rPr>
          <w:rFonts w:ascii="Hind Siliguri" w:eastAsia="Hind Siliguri" w:hAnsi="Hind Siliguri" w:cs="Hind Siliguri"/>
          <w:color w:val="2C2F34"/>
        </w:rPr>
        <w:t>- ……………………</w:t>
      </w:r>
    </w:p>
    <w:p w14:paraId="00000014" w14:textId="0D747865" w:rsidR="006628DD" w:rsidRDefault="00E04498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  <w:proofErr w:type="spellStart"/>
      <w:r>
        <w:rPr>
          <w:rFonts w:ascii="Hind Siliguri" w:eastAsia="Hind Siliguri" w:hAnsi="Hind Siliguri" w:cs="Hind Siliguri"/>
          <w:color w:val="2C2F34"/>
        </w:rPr>
        <w:t>শ্রেণী</w:t>
      </w:r>
      <w:proofErr w:type="spellEnd"/>
      <w:r>
        <w:rPr>
          <w:rFonts w:ascii="Hind Siliguri" w:eastAsia="Hind Siliguri" w:hAnsi="Hind Siliguri" w:cs="Hind Siliguri"/>
          <w:color w:val="2C2F34"/>
        </w:rPr>
        <w:t>- …………………..</w:t>
      </w:r>
    </w:p>
    <w:p w14:paraId="00000015" w14:textId="4796E035" w:rsidR="006628DD" w:rsidRDefault="00E04498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  <w:proofErr w:type="spellStart"/>
      <w:r>
        <w:rPr>
          <w:rFonts w:ascii="Hind Siliguri" w:eastAsia="Hind Siliguri" w:hAnsi="Hind Siliguri" w:cs="Hind Siliguri"/>
          <w:color w:val="2C2F34"/>
        </w:rPr>
        <w:t>বিভাগ</w:t>
      </w:r>
      <w:proofErr w:type="spellEnd"/>
      <w:r>
        <w:rPr>
          <w:rFonts w:ascii="Hind Siliguri" w:eastAsia="Hind Siliguri" w:hAnsi="Hind Siliguri" w:cs="Hind Siliguri"/>
          <w:color w:val="2C2F34"/>
        </w:rPr>
        <w:t>- …………………</w:t>
      </w:r>
    </w:p>
    <w:p w14:paraId="00000016" w14:textId="0E009669" w:rsidR="006628DD" w:rsidRDefault="00E04498">
      <w:pPr>
        <w:shd w:val="clear" w:color="auto" w:fill="FFFFFF"/>
        <w:jc w:val="both"/>
        <w:rPr>
          <w:rFonts w:ascii="Hind Siliguri" w:eastAsia="Hind Siliguri" w:hAnsi="Hind Siliguri" w:cs="Hind Siliguri"/>
          <w:color w:val="2C2F34"/>
        </w:rPr>
      </w:pPr>
      <w:proofErr w:type="spellStart"/>
      <w:r>
        <w:rPr>
          <w:rFonts w:ascii="Hind Siliguri" w:eastAsia="Hind Siliguri" w:hAnsi="Hind Siliguri" w:cs="Hind Siliguri"/>
          <w:color w:val="2C2F34"/>
        </w:rPr>
        <w:t>রোল</w:t>
      </w:r>
      <w:proofErr w:type="spellEnd"/>
      <w:r>
        <w:rPr>
          <w:rFonts w:ascii="Hind Siliguri" w:eastAsia="Hind Siliguri" w:hAnsi="Hind Siliguri" w:cs="Hind Siliguri"/>
          <w:color w:val="2C2F34"/>
        </w:rPr>
        <w:t xml:space="preserve"> </w:t>
      </w:r>
      <w:proofErr w:type="spellStart"/>
      <w:r>
        <w:rPr>
          <w:rFonts w:ascii="Hind Siliguri" w:eastAsia="Hind Siliguri" w:hAnsi="Hind Siliguri" w:cs="Hind Siliguri"/>
          <w:color w:val="2C2F34"/>
        </w:rPr>
        <w:t>নং</w:t>
      </w:r>
      <w:proofErr w:type="spellEnd"/>
      <w:r>
        <w:rPr>
          <w:rFonts w:ascii="Hind Siliguri" w:eastAsia="Hind Siliguri" w:hAnsi="Hind Siliguri" w:cs="Hind Siliguri"/>
          <w:color w:val="2C2F34"/>
        </w:rPr>
        <w:t>- ……………….</w:t>
      </w:r>
    </w:p>
    <w:p w14:paraId="00000017" w14:textId="77777777" w:rsidR="006628DD" w:rsidRDefault="006628DD"/>
    <w:sectPr w:rsidR="006628D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ind Siligur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MjczNzExMDc1sjBU0lEKTi0uzszPAykwrAUAoxkT7iwAAAA="/>
  </w:docVars>
  <w:rsids>
    <w:rsidRoot w:val="006628DD"/>
    <w:rsid w:val="006628DD"/>
    <w:rsid w:val="00E04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39B5895-4F73-4305-B954-6E9F5F31F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</Words>
  <Characters>463</Characters>
  <Application>Microsoft Office Word</Application>
  <DocSecurity>0</DocSecurity>
  <Lines>3</Lines>
  <Paragraphs>1</Paragraphs>
  <ScaleCrop>false</ScaleCrop>
  <Company/>
  <LinksUpToDate>false</LinksUpToDate>
  <CharactersWithSpaces>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2</cp:revision>
  <dcterms:created xsi:type="dcterms:W3CDTF">2022-01-13T06:07:00Z</dcterms:created>
  <dcterms:modified xsi:type="dcterms:W3CDTF">2022-01-13T06:08:00Z</dcterms:modified>
</cp:coreProperties>
</file>